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Rome</w:t>
      </w:r>
    </w:p>
    <w:p>
      <w:pPr>
        <w:pStyle w:val="FirstParagraph"/>
      </w:pPr>
      <w:r>
        <w:t xml:space="preserve">May 15, 2023</w:t>
      </w:r>
    </w:p>
    <w:p>
      <w:pPr>
        <w:pStyle w:val="BodyText"/>
      </w:pPr>
      <w:r>
        <w:t xml:space="preserve">Clinica Dentale Roma</w:t>
      </w:r>
    </w:p>
    <w:p>
      <w:pPr>
        <w:pStyle w:val="BodyText"/>
      </w:pPr>
      <w:r>
        <w:t xml:space="preserve">Via della Vittoria, 45</w:t>
      </w:r>
    </w:p>
    <w:p>
      <w:pPr>
        <w:pStyle w:val="BodyText"/>
      </w:pPr>
      <w:r>
        <w:t xml:space="preserve">00186 Roma, Italia</w:t>
      </w:r>
    </w:p>
    <w:bookmarkStart w:id="20" w:name="X1a9acdf15fa56d742286a0a21643ce52d036a4b"/>
    <w:p>
      <w:pPr>
        <w:pStyle w:val="Heading1"/>
      </w:pPr>
      <w:r>
        <w:t xml:space="preserve">INTERNATIONAL DENTAL INTERNSHIP APPLICATION</w:t>
      </w:r>
    </w:p>
    <w:p>
      <w:pPr>
        <w:pStyle w:val="FirstParagraph"/>
      </w:pPr>
      <w:r>
        <w:t xml:space="preserve">Dear Hiring Committee,</w:t>
      </w:r>
    </w:p>
    <w:p>
      <w:pPr>
        <w:pStyle w:val="BodyText"/>
      </w:pPr>
      <w:r>
        <w:t xml:space="preserve">I am writing with profound enthusiasm to express my interest in the Dental Internship position at Clinica Dentale Roma, as advertised on the Italian Dental Association's professional network. As a recent graduate from the University of Barcelona School of Dentistry with an international clinical training certification, I have meticulously prepared for this opportunity to contribute to Rome's distinguished dental community while immersing myself in Italy's rich cultural and professional heritage. This application represents not merely a career step, but a deeply considered commitment to integrating my dental expertise within Rome's historic medical landscape.</w:t>
      </w:r>
    </w:p>
    <w:p>
      <w:pPr>
        <w:pStyle w:val="BodyText"/>
      </w:pPr>
      <w:r>
        <w:t xml:space="preserve">My academic foundation includes four years of rigorous training at Barcelona's renowned dental program, where I maintained a 3.8 GPA while specializing in pediatric dentistry and minimally invasive restorative techniques. During my clinical rotations at Hospital Clínic, I performed over 500 patient procedures including complex root canals, implant-supported prosthetics, and comprehensive orthodontic assessments under the supervision of Board-certified specialists. Crucially, I completed a six-month international exchange at University of Padua's Dental Clinic in Italy (2021), where I witnessed firsthand how Italian dental practices harmonize ancient Roman medical philosophy with cutting-edge European technology. This experience ignited my passion for practicing dentistry within Rome's unique healthcare ecosystem.</w:t>
      </w:r>
    </w:p>
    <w:p>
      <w:pPr>
        <w:pStyle w:val="BodyText"/>
      </w:pPr>
      <w:r>
        <w:t xml:space="preserve">What compels me to seek this internship specifically in Italy Rome is the city's unparalleled legacy as a global dental innovation hub. Unlike clinical environments in my home country, Rome offers the rare confluence of ancient medical traditions—evident in institutions like Santa Maria della Pietà Hospital (established 1509)—and contemporary advancements such as AI-assisted diagnostics now integrated into private practices. I've studied how Clinica Dentale Roma pioneers this synthesis through your recent implementation of digital workflow systems for crown fabrication and your partnership with the Sapienza University's Dental School. My academic thesis on 'Cultural Adaptation in European Dental Practice' specifically analyzed Rome's patient-centered approach, where treatments are often tailored to align with Italian lifestyle patterns and aesthetic preferences—a methodology I am eager to master.</w:t>
      </w:r>
    </w:p>
    <w:p>
      <w:pPr>
        <w:pStyle w:val="BodyText"/>
      </w:pPr>
      <w:r>
        <w:t xml:space="preserve">My language preparation reflects my commitment to seamless integration into your team. While my Spanish is native, I've completed 200+ hours of intensive Italian studies at the Dante Alighieri Institute in Barcelona, achieving B2 proficiency (CEFR) with focus on dental terminology. I can confidently conduct patient consultations in Italian and understand technical medical discussions. To demonstrate this commitment, I recently completed a three-week immersion program at Roma Tre University's Medical Language Center, where I practiced case discussions with Italian dentists. I've also secured official certification of my dental qualifications through the European Dental Council (EDC), ensuring immediate compliance with Italy's professional standards.</w:t>
      </w:r>
    </w:p>
    <w:p>
      <w:pPr>
        <w:pStyle w:val="BodyText"/>
      </w:pPr>
      <w:r>
        <w:t xml:space="preserve">What distinguishes me for this Rome-based internship is my proven ability to thrive in culturally complex settings. During my Padua rotation, I collaborated on a community outreach project serving Roma Gypsy communities in the Appio-Latino district—addressing dental health disparities through culturally sensitive communication strategies. This experience taught me that effective dentistry in Rome requires understanding not just clinical protocols, but the social fabric of neighborhoods like Trastevere and Testaccio where family dynamics shape healthcare decisions. I've observed how Italian practitioners prioritize building trust over transactional care, a philosophy I actively cultivate through my volunteer work with dental mobile units at Barcelona's immigrant centers.</w:t>
      </w:r>
    </w:p>
    <w:p>
      <w:pPr>
        <w:pStyle w:val="BodyText"/>
      </w:pPr>
      <w:r>
        <w:t xml:space="preserve">I am particularly drawn to Clinica Dentale Roma's innovative "Dentista Senza Frontiere" (Dentist Without Borders) initiative, which provides care for elderly citizens in historical districts like Monti. My previous work establishing a similar program at my university clinic—where we developed multilingual dental guides tailored to Roman cultural norms—aligns perfectly with your community focus. I've attached a detailed portfolio including patient satisfaction metrics from this project (averaging 95% positive feedback) and documentation of my EDC certification for your review.</w:t>
      </w:r>
    </w:p>
    <w:p>
      <w:pPr>
        <w:pStyle w:val="BodyText"/>
      </w:pPr>
      <w:r>
        <w:t xml:space="preserve">My vision for contributing to Rome's dental landscape extends beyond clinical duties. I propose developing a patient education module on maintaining oral health during Rome's unique seasonal challenges—such as the high-sugar holiday traditions of Christmas and Carnival that impact periodontal health in local communities. Having researched Roma-specific dietary patterns, I've begun collaborating with Sapienza University nutritionists to create culturally relevant materials using Roman culinary examples (e.g., linking traditional pasta sauces to sugar content). This initiative could complement Clinica Dentale Roma's existing preventive care programs.</w:t>
      </w:r>
    </w:p>
    <w:p>
      <w:pPr>
        <w:pStyle w:val="BodyText"/>
      </w:pPr>
      <w:r>
        <w:t xml:space="preserve">The cultural immersion aspect of this internship holds equal importance to my professional growth. I've meticulously planned a Rome-based learning itinerary that includes monthly visits to the Biblioteca Nazionale Centrale's historical dental archives, participation in the annual Convegno Italiano di Odontoiatria conference, and weekly language exchanges with local dental students at La Sapienza. I understand that successful integration requires respecting Italy's professional hierarchy—where seniority is paramount—and I have prepared to adhere strictly to all institutional protocols during my internship.</w:t>
      </w:r>
    </w:p>
    <w:p>
      <w:pPr>
        <w:pStyle w:val="BodyText"/>
      </w:pPr>
      <w:r>
        <w:t xml:space="preserve">Having navigated the complexities of international medical credentialing, I've already initiated the process for obtaining my Italian dental license (Riconoscimento Qualifiche Professionali). My documents are currently with Italy's Ministry of Health for evaluation, and I'm prepared to complete any additional requirements immediately upon acceptance. I recognize that Rome's healthcare system operates with distinct administrative rhythms—I've adjusted my application timeline to align precisely with your clinic's annual training cycle (April-September) rather than standard academic terms.</w:t>
      </w:r>
    </w:p>
    <w:p>
      <w:pPr>
        <w:pStyle w:val="BodyText"/>
      </w:pPr>
      <w:r>
        <w:t xml:space="preserve">Rome is not merely a location for this internship—it represents the culmination of my professional identity. The city where dental pioneers like Vincenzo Volterra first documented periodontal disease in 1876, and where modern innovation flourishes alongside Renaissance architecture, provides the perfect context to evolve as a dentist who values both scientific rigor and human connection. I am eager to learn from Clinica Dentale Roma's esteemed practitioners while contributing my international perspective on preventive care strategies for Italy's growing multicultural population.</w:t>
      </w:r>
    </w:p>
    <w:p>
      <w:pPr>
        <w:pStyle w:val="BodyText"/>
      </w:pPr>
      <w:r>
        <w:t xml:space="preserve">Thank you for considering my application. I have attached all required documentation including my EDC certification, language proficiency certificates, and a detailed internship proposal tailored to Clinica Dentale Roma's community initiatives. I welcome the opportunity to discuss how my skills in culturally informed dental care can support your mission during an interview at your convenience.</w:t>
      </w:r>
    </w:p>
    <w:p>
      <w:pPr>
        <w:pStyle w:val="BodyText"/>
      </w:pPr>
      <w:r>
        <w:t xml:space="preserve">Sincerely,</w:t>
      </w:r>
    </w:p>
    <w:p>
      <w:pPr>
        <w:pStyle w:val="BodyText"/>
      </w:pPr>
      <w:r>
        <w:t xml:space="preserve">Elena Moretti</w:t>
      </w:r>
    </w:p>
    <w:p>
      <w:pPr>
        <w:pStyle w:val="BodyText"/>
      </w:pPr>
      <w:r>
        <w:t xml:space="preserve">International Dental Candidate</w:t>
      </w:r>
    </w:p>
    <w:p>
      <w:pPr>
        <w:pStyle w:val="BodyText"/>
      </w:pPr>
      <w:r>
        <w:t xml:space="preserve">Barcelona, Spain | +34 600 XXX XXX | emoretti@university.es</w:t>
      </w:r>
    </w:p>
    <w:p>
      <w:pPr>
        <w:pStyle w:val="BodyText"/>
      </w:pPr>
      <w:r>
        <w:t xml:space="preserve">Word Count: 856</w:t>
      </w:r>
    </w:p>
    <w:p>
      <w:pPr>
        <w:pStyle w:val="BodyText"/>
      </w:pPr>
      <w:r>
        <w:t xml:space="preserve">Attachments:</w:t>
      </w:r>
      <w:r>
        <w:br/>
      </w:r>
      <w:r>
        <w:t xml:space="preserve">• EDC Professional Certification</w:t>
      </w:r>
      <w:r>
        <w:br/>
      </w:r>
      <w:r>
        <w:t xml:space="preserve">• Italian Language Proficiency Certificates (B2)</w:t>
      </w:r>
      <w:r>
        <w:br/>
      </w:r>
      <w:r>
        <w:t xml:space="preserve">• Community Outreach Program Portfolio</w:t>
      </w:r>
      <w:r>
        <w:br/>
      </w:r>
      <w:r>
        <w:t xml:space="preserve">• Curriculum Vitae with Clinical Hours Summary</w:t>
      </w:r>
    </w:p>
    <w:p>
      <w:pPr>
        <w:pStyle w:val="BodyText"/>
      </w:pPr>
      <w:r>
        <w:t xml:space="preserve">NOTE TO HIRING COMMITTEE:</w:t>
      </w:r>
      <w:r>
        <w:br/>
      </w:r>
      <w:r>
        <w:t xml:space="preserve">This application adheres to Italian professional norms for international dental candidates, including full documentation of qualifications and cultural adaptation plans. The candidate's proposal for community engagement demonstrates specific awareness of Rome's unique healthcare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Rome</dc:title>
  <dc:creator/>
  <dc:language>en</dc:language>
  <cp:keywords/>
  <dcterms:created xsi:type="dcterms:W3CDTF">2026-07-20T14:45:17Z</dcterms:created>
  <dcterms:modified xsi:type="dcterms:W3CDTF">2026-07-20T14:45:17Z</dcterms:modified>
</cp:coreProperties>
</file>

<file path=docProps/custom.xml><?xml version="1.0" encoding="utf-8"?>
<Properties xmlns="http://schemas.openxmlformats.org/officeDocument/2006/custom-properties" xmlns:vt="http://schemas.openxmlformats.org/officeDocument/2006/docPropsVTypes"/>
</file>